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D041A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1. Junginys, pavaizduotas:</w:t>
      </w:r>
    </w:p>
    <w:p w14:paraId="2FEE7DF5" w14:textId="5C704E69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2871E3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0.85pt;height:139.15pt;visibility:visible;mso-wrap-style:square">
            <v:imagedata r:id="rId6" o:title=""/>
          </v:shape>
        </w:pict>
      </w:r>
    </w:p>
    <w:p w14:paraId="4E09714C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t>arba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farmaciniu požiūriu priimtina jo druska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tautomeras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kur:</w:t>
      </w:r>
    </w:p>
    <w:p w14:paraId="5B4C4DBE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 xml:space="preserve">A yra 5 narių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su bent vienu žiedo azotu; W yra CH arba N;</w:t>
      </w:r>
    </w:p>
    <w:p w14:paraId="194F69C3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halogeno, cian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, dviem arba trimis nepriklausomais fluoro atvejais;</w:t>
      </w:r>
    </w:p>
    <w:p w14:paraId="16991B5C" w14:textId="5A66CBB2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H, halogeno, cian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en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n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oksi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oksi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as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enilas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n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oksi gali būti pakeista</w:t>
      </w:r>
      <w:r w:rsidR="00426938" w:rsidRPr="00AF00DD">
        <w:rPr>
          <w:rFonts w:ascii="Helvetica" w:hAnsi="Helvetica" w:cs="Arial"/>
          <w:sz w:val="20"/>
          <w:szCs w:val="24"/>
          <w:lang w:val="lt-LT"/>
        </w:rPr>
        <w:t>s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vienu, dviem arba trimis nepriklausomais fluoro arba ciano atvejais;</w:t>
      </w:r>
    </w:p>
    <w:p w14:paraId="0ABB50C6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B, D, N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>, N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-(C(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Pr="00AF00DD">
        <w:rPr>
          <w:rFonts w:ascii="Helvetica" w:hAnsi="Helvetica" w:cs="Arial"/>
          <w:sz w:val="20"/>
          <w:szCs w:val="24"/>
          <w:lang w:val="lt-LT"/>
        </w:rPr>
        <w:t>-N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>, C(O)-N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>, C(O)-B, C(O)-D ir CN;</w:t>
      </w:r>
    </w:p>
    <w:p w14:paraId="4F165FD2" w14:textId="22D4B1DC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 xml:space="preserve">B yra parinkta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prijungto per N, kurio sudėtyje yra bent vienas azotas ir pasirinktinai</w:t>
      </w:r>
      <w:r w:rsidR="00426938" w:rsidRPr="00AF00DD">
        <w:rPr>
          <w:rFonts w:ascii="Helvetica" w:hAnsi="Helvetica" w:cs="Arial"/>
          <w:sz w:val="20"/>
          <w:szCs w:val="24"/>
          <w:lang w:val="lt-LT"/>
        </w:rPr>
        <w:t>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kurio sudėtyje yra papildomas žiedo azotas arba deguonis,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aril</w:t>
      </w:r>
      <w:r w:rsidR="00744EDB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kur B gali būti pasirinktinai pakeistas prie vieno arba daugiau turimų anglies atomų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grupe, ir gali būti pasirinktinai pakeistas prie turimo azoto atomo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grupe;</w:t>
      </w:r>
    </w:p>
    <w:p w14:paraId="2866D55B" w14:textId="150B050C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 xml:space="preserve">D yra parinkta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prijungto per C, kurio sudėtyje yra bent vienas azotas</w:t>
      </w:r>
      <w:r w:rsidR="00744EDB" w:rsidRPr="00AF00DD">
        <w:rPr>
          <w:rFonts w:ascii="Helvetica" w:hAnsi="Helvetica" w:cs="Arial"/>
          <w:sz w:val="20"/>
          <w:szCs w:val="24"/>
          <w:lang w:val="lt-LT"/>
        </w:rPr>
        <w:t>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pasirinktinai kurio sudėtyje yra papildomas žiedo azotas arba deguonis,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aril</w:t>
      </w:r>
      <w:r w:rsidR="00744EDB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kur D gali būti pasirinktinai pakeistas prie vieno arba daugiau turimų anglies atomų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grupe, ir gali būti pasirinktinai pakeistas prie turimo azoto atomo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grupe;</w:t>
      </w:r>
    </w:p>
    <w:p w14:paraId="0C13C447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ciano ir (C(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h</w:t>
      </w:r>
      <w:r w:rsidRPr="00AF00DD">
        <w:rPr>
          <w:rFonts w:ascii="Helvetica" w:hAnsi="Helvetica" w:cs="Arial"/>
          <w:sz w:val="20"/>
          <w:szCs w:val="24"/>
          <w:lang w:val="lt-LT"/>
        </w:rPr>
        <w:t>-N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>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, arba d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sujungti kartu su atomu, prie kurio jie yra prijungti tam, kad suformuotų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grupę;</w:t>
      </w:r>
    </w:p>
    <w:p w14:paraId="36C91DDB" w14:textId="70555782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</w:t>
      </w:r>
      <w:r w:rsidR="00426938" w:rsidRPr="00AF00DD">
        <w:rPr>
          <w:rFonts w:ascii="Helvetica" w:hAnsi="Helvetica" w:cs="Arial"/>
          <w:sz w:val="20"/>
          <w:szCs w:val="24"/>
          <w:lang w:val="lt-LT"/>
        </w:rPr>
        <w:t>o</w:t>
      </w:r>
      <w:r w:rsidRPr="00AF00DD">
        <w:rPr>
          <w:rFonts w:ascii="Helvetica" w:hAnsi="Helvetica" w:cs="Arial"/>
          <w:sz w:val="20"/>
          <w:szCs w:val="24"/>
          <w:lang w:val="lt-LT"/>
        </w:rPr>
        <w:t>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oksi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o, C(=O)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, SO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prijungto per C, kurio sudėtyje yra bent vienas azotas, ir pasirinktinai kurio sudėtyje yra papildomas žiedo azotas arba deguonis,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aril</w:t>
      </w:r>
      <w:r w:rsidR="00744EDB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;</w:t>
      </w:r>
    </w:p>
    <w:p w14:paraId="5C8B1BD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nepriklausoomai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cikloalkilo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;</w:t>
      </w:r>
    </w:p>
    <w:p w14:paraId="5FB72925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cikloalkilas gali būti pasirinktinai pakeistas vienu arba 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daugiau nepriklausomų fluoro atvejų, arba d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sujungti kartu su anglies atomu, prie kurio jie yra prijungti tam, kad suformuotų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ą;</w:t>
      </w:r>
    </w:p>
    <w:p w14:paraId="10B252D3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Z yra parinktas iš grupės, susidedančios iš 4-10 narių laktamo žiedo, kur laktamo žiedas yra prijungtas per azoto atomą, kur laktamo žiedo atomas pasirinktinai gali būti deguonis arba N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, kai laktamo žiedas yra 6-10 narių žiedas, ir turimas anglies atomas 4 narių laktamo žiede arba 6-10 narių laktame yra pasirinktinai pakeistas vienu arba daugiau nepriklausomų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ų;</w:t>
      </w:r>
    </w:p>
    <w:p w14:paraId="24202F16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, arba d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sujungti kartu su anglies atomu, prie kurio jie yra prijungti tam, kad suformuotų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ą;</w:t>
      </w:r>
    </w:p>
    <w:p w14:paraId="01BB2EF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L yra -(C(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m</w:t>
      </w:r>
      <w:r w:rsidRPr="00AF00DD">
        <w:rPr>
          <w:rFonts w:ascii="Helvetica" w:hAnsi="Helvetica" w:cs="Arial"/>
          <w:sz w:val="20"/>
          <w:szCs w:val="24"/>
          <w:lang w:val="lt-LT"/>
        </w:rPr>
        <w:t>-;</w:t>
      </w:r>
    </w:p>
    <w:p w14:paraId="0504A620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h yra 1, 2 arba 3;</w:t>
      </w:r>
    </w:p>
    <w:p w14:paraId="1E65D38D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m yra 0, 1, 2 arba 3;</w:t>
      </w:r>
    </w:p>
    <w:p w14:paraId="43717BFD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n yra 2, 3 arba 4; ir</w:t>
      </w:r>
    </w:p>
    <w:p w14:paraId="73AE7734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p yra 2 arba 3;</w:t>
      </w:r>
    </w:p>
    <w:p w14:paraId="072009C5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su sąlyga, kad tuo atveju, kai m yra 0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žiedo A, kai m yra 1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L, ir kai m yra 2 arba 3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N arba per C prijungtas prie L.</w:t>
      </w:r>
    </w:p>
    <w:p w14:paraId="7323720D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DB525C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2. Junginys pagal 1 punktą, kur:</w:t>
      </w:r>
    </w:p>
    <w:p w14:paraId="27BBE91E" w14:textId="69491E28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3538DBAF">
          <v:shape id="Paveikslėlis 2" o:spid="_x0000_i1026" type="#_x0000_t75" style="width:53.3pt;height:89.3pt;visibility:visible;mso-wrap-style:square">
            <v:imagedata r:id="rId7" o:title=""/>
          </v:shape>
        </w:pict>
      </w:r>
    </w:p>
    <w:p w14:paraId="42F08890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</w:p>
    <w:p w14:paraId="2F3F5B6D" w14:textId="1973BAB6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5A0F8E31">
          <v:shape id="_x0000_i1027" type="#_x0000_t75" alt="Paveikslėlis, kuriame yra eskizas, baltas, diagrama, piešimas&#10;&#10;Automatiškai sugeneruotas aprašymas" style="width:175.15pt;height:74.75pt;visibility:visible;mso-wrap-style:square">
            <v:imagedata r:id="rId8" o:title="Paveikslėlis, kuriame yra eskizas, baltas, diagrama, piešimas&#10;&#10;Automatiškai sugeneruotas aprašymas"/>
          </v:shape>
        </w:pict>
      </w:r>
    </w:p>
    <w:p w14:paraId="0BC1F5D5" w14:textId="2C604AE6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7A57D6BD">
          <v:shape id="Paveikslėlis 3" o:spid="_x0000_i1028" type="#_x0000_t75" style="width:216.7pt;height:81.7pt;visibility:visible;mso-wrap-style:square">
            <v:imagedata r:id="rId9" o:title=""/>
          </v:shape>
        </w:pict>
      </w:r>
    </w:p>
    <w:p w14:paraId="50F8F221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ir (arba)</w:t>
      </w:r>
    </w:p>
    <w:p w14:paraId="796DB0E1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Z yra parinktas iš grupės, susidedančios iš</w:t>
      </w:r>
    </w:p>
    <w:p w14:paraId="0B3A878C" w14:textId="31B510FF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463BCA69">
          <v:shape id="_x0000_i1029" type="#_x0000_t75" alt="Paveikslėlis, kuriame yra baltas, Šriftas, rankraštis&#10;&#10;Automatiškai sugeneruotas aprašymas" style="width:419.55pt;height:65.1pt;visibility:visible;mso-wrap-style:square">
            <v:imagedata r:id="rId10" o:title="Paveikslėlis, kuriame yra baltas, Šriftas, rankraštis&#10;&#10;Automatiškai sugeneruotas aprašymas"/>
          </v:shape>
        </w:pict>
      </w:r>
    </w:p>
    <w:p w14:paraId="361694CD" w14:textId="26B4A719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lastRenderedPageBreak/>
        <w:pict w14:anchorId="31552896">
          <v:shape id="Paveikslėlis 4" o:spid="_x0000_i1030" type="#_x0000_t75" style="width:401.55pt;height:74.1pt;visibility:visible;mso-wrap-style:square">
            <v:imagedata r:id="rId11" o:title=""/>
          </v:shape>
        </w:pict>
      </w:r>
    </w:p>
    <w:p w14:paraId="7E16099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E7A241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</w:t>
      </w:r>
    </w:p>
    <w:p w14:paraId="42461A77" w14:textId="6FC36B25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133266BC">
          <v:shape id="_x0000_i1031" type="#_x0000_t75" alt="Paveikslėlis, kuriame yra eskizas, baltas, diagrama, linija&#10;&#10;Automatiškai sugeneruotas aprašymas" style="width:434.1pt;height:72.7pt;visibility:visible;mso-wrap-style:square">
            <v:imagedata r:id="rId12" o:title="Paveikslėlis, kuriame yra eskizas, baltas, diagrama, linija&#10;&#10;Automatiškai sugeneruotas aprašymas"/>
          </v:shape>
        </w:pict>
      </w:r>
    </w:p>
    <w:p w14:paraId="3490B405" w14:textId="2D9123EB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012A00AF">
          <v:shape id="Paveikslėlis 5" o:spid="_x0000_i1032" type="#_x0000_t75" style="width:428.55pt;height:72.7pt;visibility:visible;mso-wrap-style:square">
            <v:imagedata r:id="rId13" o:title=""/>
          </v:shape>
        </w:pict>
      </w:r>
    </w:p>
    <w:p w14:paraId="5A7BE5A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arba iš grupės, susidedančios iš:</w:t>
      </w:r>
    </w:p>
    <w:p w14:paraId="5A487320" w14:textId="3863B817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7042CEE8">
          <v:shape id="Paveikslėlis 6" o:spid="_x0000_i1033" type="#_x0000_t75" style="width:425.1pt;height:74.75pt;visibility:visible;mso-wrap-style:square">
            <v:imagedata r:id="rId14" o:title=""/>
          </v:shape>
        </w:pict>
      </w:r>
    </w:p>
    <w:p w14:paraId="3CC0580A" w14:textId="5DDEF51B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7A1ABD6A">
          <v:shape id="Paveikslėlis 7" o:spid="_x0000_i1034" type="#_x0000_t75" style="width:218.75pt;height:74.75pt;visibility:visible;mso-wrap-style:square">
            <v:imagedata r:id="rId15" o:title=""/>
          </v:shape>
        </w:pict>
      </w:r>
    </w:p>
    <w:p w14:paraId="6C54A2F4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; ir (arba)</w:t>
      </w:r>
    </w:p>
    <w:p w14:paraId="05FC67DA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halogen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i vienu, dviem arba trimis nepriklausomais fluoro atvejais, pavyzdžiui,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; ir (arba)</w:t>
      </w:r>
    </w:p>
    <w:p w14:paraId="3F28B764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alkilo, H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pavyzdžiui, grupės, susidedančio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>cikloalkilo.</w:t>
      </w:r>
    </w:p>
    <w:p w14:paraId="18103CB7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F5F399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3. Junginys pagal 1 punktą pavaizduotas:</w:t>
      </w:r>
    </w:p>
    <w:p w14:paraId="5CC7BD5F" w14:textId="1E884480" w:rsidR="0078193D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pict w14:anchorId="5E74BBF4">
          <v:shape id="_x0000_i1035" type="#_x0000_t75" style="width:144.7pt;height:131.55pt">
            <v:imagedata r:id="rId16" o:title=""/>
          </v:shape>
        </w:pict>
      </w:r>
    </w:p>
    <w:p w14:paraId="013F548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arba farmaciniu požiūriu priimtina jo druska, kur</w:t>
      </w:r>
    </w:p>
    <w:p w14:paraId="7599BB04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A-1 yra parinktas iš grupės, susidedančios iš</w:t>
      </w:r>
    </w:p>
    <w:p w14:paraId="4D44B5AE" w14:textId="40CCFC9F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lastRenderedPageBreak/>
        <w:pict w14:anchorId="32D69329">
          <v:shape id="Paveikslėlis 9" o:spid="_x0000_i1036" type="#_x0000_t75" style="width:299.1pt;height:81pt;visibility:visible;mso-wrap-style:square">
            <v:imagedata r:id="rId17" o:title=""/>
          </v:shape>
        </w:pict>
      </w:r>
    </w:p>
    <w:p w14:paraId="2E951EAA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halogen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>cikloalkilo;</w:t>
      </w:r>
    </w:p>
    <w:p w14:paraId="29C627B1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</w:t>
      </w:r>
    </w:p>
    <w:p w14:paraId="7D67DF21" w14:textId="678920F9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5593C77C">
          <v:shape id="Paveikslėlis 10" o:spid="_x0000_i1037" type="#_x0000_t75" style="width:418.85pt;height:89.3pt;visibility:visible;mso-wrap-style:square">
            <v:imagedata r:id="rId18" o:title=""/>
          </v:shape>
        </w:pict>
      </w:r>
    </w:p>
    <w:p w14:paraId="23CCD27F" w14:textId="0F0B1959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</w:t>
      </w:r>
      <w:r w:rsidR="0078193D" w:rsidRPr="00AF00DD">
        <w:rPr>
          <w:rFonts w:ascii="Helvetica" w:hAnsi="Helvetica" w:cs="Arial"/>
          <w:sz w:val="20"/>
          <w:szCs w:val="24"/>
          <w:lang w:val="lt-LT"/>
        </w:rPr>
        <w:t xml:space="preserve"> atvejų</w:t>
      </w:r>
      <w:r w:rsidRPr="00AF00DD">
        <w:rPr>
          <w:rFonts w:ascii="Helvetica" w:hAnsi="Helvetica" w:cs="Arial"/>
          <w:sz w:val="20"/>
          <w:szCs w:val="24"/>
          <w:lang w:val="lt-LT"/>
        </w:rPr>
        <w:t>, arba d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sujungti kartu su atomu, prie kurio jie yra prijungti tam, kad suformuotų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grupę;</w:t>
      </w:r>
    </w:p>
    <w:p w14:paraId="03B40CE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e yra nepriklausomai parinkti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;</w:t>
      </w:r>
    </w:p>
    <w:p w14:paraId="2D5EFD2A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Z yra parinktas iš grupės, susidedančios iš</w:t>
      </w:r>
    </w:p>
    <w:p w14:paraId="49656356" w14:textId="7833C10F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1998789A">
          <v:shape id="_x0000_i1038" type="#_x0000_t75" style="width:450.7pt;height:51.25pt;visibility:visible;mso-wrap-style:square">
            <v:imagedata r:id="rId19" o:title=""/>
          </v:shape>
        </w:pict>
      </w:r>
    </w:p>
    <w:p w14:paraId="1B99CD48" w14:textId="61CBCF2F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60CAABAA">
          <v:shape id="Paveikslėlis 11" o:spid="_x0000_i1039" type="#_x0000_t75" style="width:267.25pt;height:51.9pt;visibility:visible;mso-wrap-style:square">
            <v:imagedata r:id="rId20" o:title=""/>
          </v:shape>
        </w:pict>
      </w:r>
    </w:p>
    <w:p w14:paraId="19E09BD4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H ir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>, kur 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, arba d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sujungti kartu su anglies atomu, prie kurio jie yra prijungti tam, kad suformuotų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ą;</w:t>
      </w:r>
    </w:p>
    <w:p w14:paraId="58C6D6A0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su sąlyga, kad tuo atveju, kai m yra 0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irazo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žiedo, kai m yra 1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L, ir kai m yra 2 arba 3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L.</w:t>
      </w:r>
    </w:p>
    <w:p w14:paraId="5F24A45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C0C2B8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4. Junginys pagal 3 punktą, kur:</w:t>
      </w:r>
    </w:p>
    <w:p w14:paraId="4CFADA05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A-1 yra:</w:t>
      </w:r>
    </w:p>
    <w:p w14:paraId="3E37F7C1" w14:textId="64E5DF89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761B466D">
          <v:shape id="Paveikslėlis 12" o:spid="_x0000_i1040" type="#_x0000_t75" style="width:94.85pt;height:73.4pt;visibility:visible;mso-wrap-style:square">
            <v:imagedata r:id="rId21" o:title=""/>
          </v:shape>
        </w:pict>
      </w:r>
    </w:p>
    <w:p w14:paraId="212CDF36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ir (arba)</w:t>
      </w:r>
    </w:p>
    <w:p w14:paraId="517BDDD4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,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H, chloro, bromo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kloprop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.</w:t>
      </w:r>
    </w:p>
    <w:p w14:paraId="17F9E53C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8DBF2C1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5. Junginys pagal 1 punktą, pavaizduotas:</w:t>
      </w:r>
    </w:p>
    <w:p w14:paraId="7543E3C7" w14:textId="1C1BAB23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4F5FD739">
          <v:shape id="Paveikslėlis 13" o:spid="_x0000_i1041" type="#_x0000_t75" style="width:133.6pt;height:123.9pt;visibility:visible;mso-wrap-style:square">
            <v:imagedata r:id="rId22" o:title=""/>
          </v:shape>
        </w:pict>
      </w:r>
    </w:p>
    <w:p w14:paraId="61DB4906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arba farmaciniu požiūriu priimtina jo druska, kur</w:t>
      </w:r>
    </w:p>
    <w:p w14:paraId="348D573A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A-1 yra parinktas iš grupės, susidedančios iš</w:t>
      </w:r>
    </w:p>
    <w:p w14:paraId="2945F23C" w14:textId="4A5A3FE1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27CF6137">
          <v:shape id="Paveikslėlis 14" o:spid="_x0000_i1042" type="#_x0000_t75" style="width:4in;height:80.3pt;visibility:visible;mso-wrap-style:square">
            <v:imagedata r:id="rId23" o:title=""/>
          </v:shape>
        </w:pict>
      </w:r>
    </w:p>
    <w:p w14:paraId="443B197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>cikloalkilo ir halogeno;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</w:t>
      </w:r>
    </w:p>
    <w:p w14:paraId="4203FB02" w14:textId="00FB0B6A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4808CF07">
          <v:shape id="Paveikslėlis 15" o:spid="_x0000_i1043" type="#_x0000_t75" style="width:434.1pt;height:87.9pt;visibility:visible;mso-wrap-style:square">
            <v:imagedata r:id="rId24" o:title=""/>
          </v:shape>
        </w:pict>
      </w:r>
    </w:p>
    <w:p w14:paraId="6DA325D8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, arba d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sujungti kartu su atomu, prie kurio jie yra prijungti tam, kad suformuotų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grupę;</w:t>
      </w:r>
    </w:p>
    <w:p w14:paraId="26EFC66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;</w:t>
      </w:r>
    </w:p>
    <w:p w14:paraId="579A5B44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Z yra parinktas iš grupės, susidedančios iš</w:t>
      </w:r>
    </w:p>
    <w:p w14:paraId="032E3AB6" w14:textId="2FC8D1CA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25BDD682">
          <v:shape id="Paveikslėlis 1" o:spid="_x0000_i1044" type="#_x0000_t75" style="width:436.15pt;height:51.25pt;visibility:visible;mso-wrap-style:square">
            <v:imagedata r:id="rId25" o:title=""/>
          </v:shape>
        </w:pict>
      </w:r>
    </w:p>
    <w:p w14:paraId="4DE1F636" w14:textId="66ABAEC1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04FC5062">
          <v:shape id="Paveikslėlis 16" o:spid="_x0000_i1045" type="#_x0000_t75" style="width:256.85pt;height:56.1pt;visibility:visible;mso-wrap-style:square">
            <v:imagedata r:id="rId26" o:title=""/>
          </v:shape>
        </w:pict>
      </w:r>
    </w:p>
    <w:p w14:paraId="11A1C081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H ir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>, kur 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o, ir kur kiekvienas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alkilas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as gali būti pasirinktinai pakeistas vienu arba daugiau nepriklausomų fluoro atvejų, arba d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sujungti kartu su anglies atomu, prie kurio jie yra prijungti tam, kad suformuotų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AF00DD">
        <w:rPr>
          <w:rFonts w:ascii="Helvetica" w:hAnsi="Helvetica" w:cs="Arial"/>
          <w:sz w:val="20"/>
          <w:szCs w:val="24"/>
          <w:lang w:val="lt-LT"/>
        </w:rPr>
        <w:t>cikloalkilą;</w:t>
      </w:r>
    </w:p>
    <w:p w14:paraId="0562DA07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su sąlyga, kad tuo atveju, kai m yra 0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irazo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žiedo, kai m yra 1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L, ir kai m yra 2 arba 3,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er C prijungtas prie L.</w:t>
      </w:r>
    </w:p>
    <w:p w14:paraId="3C52E4C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1EB261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6. Junginys pagal 5 punktą, kur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yra parinktas iš grupės, susidedančios iš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,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H, chloro, bromo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kloprop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.</w:t>
      </w:r>
    </w:p>
    <w:p w14:paraId="5BAE0D27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3B69CF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7. Junginys pagal 1 punktą, pavaizduotas formule, parinkta iš grupės, susidedančios iš:</w:t>
      </w:r>
    </w:p>
    <w:p w14:paraId="55936D31" w14:textId="3B84B183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7295509B">
          <v:shape id="Paveikslėlis 17" o:spid="_x0000_i1046" type="#_x0000_t75" style="width:351.7pt;height:153.7pt;visibility:visible;mso-wrap-style:square">
            <v:imagedata r:id="rId27" o:title=""/>
          </v:shape>
        </w:pict>
      </w:r>
    </w:p>
    <w:p w14:paraId="4F17036D" w14:textId="1EABFF59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7AC4324D">
          <v:shape id="Paveikslėlis 18" o:spid="_x0000_i1047" type="#_x0000_t75" style="width:364.15pt;height:155.75pt;visibility:visible;mso-wrap-style:square">
            <v:imagedata r:id="rId28" o:title=""/>
          </v:shape>
        </w:pict>
      </w:r>
    </w:p>
    <w:p w14:paraId="1E5018F9" w14:textId="67F67298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0DCF1335">
          <v:shape id="Paveikslėlis 19" o:spid="_x0000_i1048" type="#_x0000_t75" style="width:363.45pt;height:142.6pt;visibility:visible;mso-wrap-style:square">
            <v:imagedata r:id="rId29" o:title=""/>
          </v:shape>
        </w:pict>
      </w:r>
    </w:p>
    <w:p w14:paraId="409663EB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ir</w:t>
      </w:r>
    </w:p>
    <w:p w14:paraId="368F9B90" w14:textId="01458CAC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4755291F">
          <v:shape id="Paveikslėlis 20" o:spid="_x0000_i1049" type="#_x0000_t75" style="width:168.9pt;height:135pt;visibility:visible;mso-wrap-style:square">
            <v:imagedata r:id="rId30" o:title=""/>
          </v:shape>
        </w:pict>
      </w:r>
    </w:p>
    <w:p w14:paraId="12B3E2E1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pavyzdžiui, kur junginys pavaizduotas:</w:t>
      </w:r>
    </w:p>
    <w:p w14:paraId="7BB08C37" w14:textId="060E1C9E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lastRenderedPageBreak/>
        <w:pict w14:anchorId="1813598A">
          <v:shape id="Paveikslėlis 21" o:spid="_x0000_i1050" type="#_x0000_t75" style="width:321.9pt;height:141.25pt;visibility:visible;mso-wrap-style:square">
            <v:imagedata r:id="rId31" o:title=""/>
          </v:shape>
        </w:pict>
      </w:r>
    </w:p>
    <w:p w14:paraId="02104DCA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ur</w:t>
      </w:r>
    </w:p>
    <w:p w14:paraId="4684FDC6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bromo, chloro,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,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H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kloprop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;</w:t>
      </w:r>
    </w:p>
    <w:p w14:paraId="77086208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>cikloalkilo ir halogeno;</w:t>
      </w:r>
    </w:p>
    <w:p w14:paraId="17A5BA3B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o;</w:t>
      </w:r>
    </w:p>
    <w:p w14:paraId="4BE61D8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o; ir</w:t>
      </w:r>
    </w:p>
    <w:p w14:paraId="5606E748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n yra 3.</w:t>
      </w:r>
    </w:p>
    <w:p w14:paraId="61E393F0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AF55C5" w14:textId="7777777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8. Junginys pagal 1 punktą, pavaizduotas formule, parinkta iš grupės, susidedančios iš:</w:t>
      </w:r>
    </w:p>
    <w:p w14:paraId="312FEC0A" w14:textId="23506167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1AE3BC67">
          <v:shape id="Paveikslėlis 22" o:spid="_x0000_i1051" type="#_x0000_t75" style="width:359.3pt;height:157.15pt;visibility:visible;mso-wrap-style:square">
            <v:imagedata r:id="rId32" o:title=""/>
          </v:shape>
        </w:pict>
      </w:r>
    </w:p>
    <w:p w14:paraId="230044CC" w14:textId="73CD9023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2E8EAC55">
          <v:shape id="Paveikslėlis 23" o:spid="_x0000_i1052" type="#_x0000_t75" style="width:369.7pt;height:166.15pt;visibility:visible;mso-wrap-style:square">
            <v:imagedata r:id="rId33" o:title=""/>
          </v:shape>
        </w:pict>
      </w:r>
    </w:p>
    <w:p w14:paraId="51E7059E" w14:textId="739C56C8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lastRenderedPageBreak/>
        <w:pict w14:anchorId="421F65FC">
          <v:shape id="Paveikslėlis 24" o:spid="_x0000_i1053" type="#_x0000_t75" style="width:370.4pt;height:164.75pt;visibility:visible;mso-wrap-style:square">
            <v:imagedata r:id="rId34" o:title=""/>
          </v:shape>
        </w:pict>
      </w:r>
    </w:p>
    <w:p w14:paraId="7C1706B7" w14:textId="7D5E946E" w:rsidR="002F0AD6" w:rsidRPr="00AF00DD" w:rsidRDefault="0017183C" w:rsidP="00AF00D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noProof/>
          <w:sz w:val="20"/>
          <w:szCs w:val="24"/>
          <w:lang w:val="lt-LT"/>
        </w:rPr>
        <w:pict w14:anchorId="39E56ABD">
          <v:shape id="Paveikslėlis 26" o:spid="_x0000_i1054" type="#_x0000_t75" style="width:182.1pt;height:150.25pt;visibility:visible;mso-wrap-style:square">
            <v:imagedata r:id="rId35" o:title=""/>
          </v:shape>
        </w:pict>
      </w:r>
    </w:p>
    <w:p w14:paraId="60D5D7F1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ur</w:t>
      </w:r>
    </w:p>
    <w:p w14:paraId="06CA28CC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bromo, chloro,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, CF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H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klopropil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;</w:t>
      </w:r>
    </w:p>
    <w:p w14:paraId="148BD156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alkilo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F00DD">
        <w:rPr>
          <w:rFonts w:ascii="Helvetica" w:hAnsi="Helvetica" w:cs="Arial"/>
          <w:sz w:val="20"/>
          <w:szCs w:val="24"/>
          <w:lang w:val="lt-LT"/>
        </w:rPr>
        <w:t>cikloalkilo ir halogeno;</w:t>
      </w:r>
    </w:p>
    <w:p w14:paraId="52EA7EB2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o;</w:t>
      </w:r>
    </w:p>
    <w:p w14:paraId="090B642F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kiekvienu R</w:t>
      </w:r>
      <w:r w:rsidRPr="00AF00DD">
        <w:rPr>
          <w:rFonts w:ascii="Helvetica" w:hAnsi="Helvetica" w:cs="Arial"/>
          <w:sz w:val="20"/>
          <w:szCs w:val="24"/>
          <w:vertAlign w:val="superscript"/>
          <w:lang w:val="lt-LT"/>
        </w:rPr>
        <w:t>34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tveju jis yra nepriklausomai parinktas iš grupės, susidedančios iš H,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F00DD">
        <w:rPr>
          <w:rFonts w:ascii="Helvetica" w:hAnsi="Helvetica" w:cs="Arial"/>
          <w:sz w:val="20"/>
          <w:szCs w:val="24"/>
          <w:lang w:val="lt-LT"/>
        </w:rPr>
        <w:t>alkilo ir 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F00DD">
        <w:rPr>
          <w:rFonts w:ascii="Helvetica" w:hAnsi="Helvetica" w:cs="Arial"/>
          <w:sz w:val="20"/>
          <w:szCs w:val="24"/>
          <w:lang w:val="lt-LT"/>
        </w:rPr>
        <w:t>-C</w:t>
      </w:r>
      <w:r w:rsidRPr="00AF00DD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AF00DD">
        <w:rPr>
          <w:rFonts w:ascii="Helvetica" w:hAnsi="Helvetica" w:cs="Arial"/>
          <w:sz w:val="20"/>
          <w:szCs w:val="24"/>
          <w:lang w:val="lt-LT"/>
        </w:rPr>
        <w:t>cikloalkilo; ir</w:t>
      </w:r>
    </w:p>
    <w:p w14:paraId="150F19AC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n yra 3.</w:t>
      </w:r>
    </w:p>
    <w:p w14:paraId="7F58909B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CF7AC3" w14:textId="04CB22EF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9. Junginys pagal 1 punktą, parinktas iš grupės, susidedančios iš 1-(3-((5-ciklopropil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 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 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-d7-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lastRenderedPageBreak/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 -((2-(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2-(piper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rac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-(R)-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-3 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piper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2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 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d3 -1 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3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rac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-(R)-1-(3-((2-((1 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 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2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j</w:t>
      </w:r>
      <w:r w:rsidRPr="00AF00DD">
        <w:rPr>
          <w:rFonts w:ascii="Helvetica" w:hAnsi="Helvetica" w:cs="Arial"/>
          <w:sz w:val="20"/>
          <w:szCs w:val="24"/>
          <w:lang w:val="lt-LT"/>
        </w:rPr>
        <w:t>od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d3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d3-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1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lastRenderedPageBreak/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 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(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d3)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(2-fluo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rac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-(R)-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2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1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2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rac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-(R)-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 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(4-((3-(2-oksopiper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propanamid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 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1 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1 -(1 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 -</w:t>
      </w:r>
      <w:proofErr w:type="spellStart"/>
      <w:r w:rsidR="00313C51" w:rsidRPr="00AF00DD">
        <w:rPr>
          <w:rFonts w:ascii="Helvetica" w:hAnsi="Helvetica" w:cs="Arial"/>
          <w:sz w:val="20"/>
          <w:szCs w:val="24"/>
          <w:lang w:val="lt-LT"/>
        </w:rPr>
        <w:t>ono</w:t>
      </w:r>
      <w:proofErr w:type="spellEnd"/>
      <w:r w:rsidR="00313C51" w:rsidRPr="00AF00DD">
        <w:rPr>
          <w:rFonts w:ascii="Helvetica" w:hAnsi="Helvetica" w:cs="Arial"/>
          <w:sz w:val="20"/>
          <w:szCs w:val="24"/>
          <w:lang w:val="lt-LT"/>
        </w:rPr>
        <w:t>,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2-((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 (</w:t>
      </w:r>
      <w:proofErr w:type="spellStart"/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cikl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ciklopent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 -((2-((1-(1-(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antr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)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 - (</w:t>
      </w:r>
      <w:proofErr w:type="spellStart"/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S)-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1-(3-((2-((1-(2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2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d3-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 -</w:t>
      </w:r>
      <w:proofErr w:type="spellStart"/>
      <w:r w:rsidR="00313C51" w:rsidRPr="00AF00DD">
        <w:rPr>
          <w:rFonts w:ascii="Helvetica" w:hAnsi="Helvetica" w:cs="Arial"/>
          <w:sz w:val="20"/>
          <w:szCs w:val="24"/>
          <w:lang w:val="lt-LT"/>
        </w:rPr>
        <w:t>ono</w:t>
      </w:r>
      <w:proofErr w:type="spellEnd"/>
      <w:r w:rsidR="00313C51" w:rsidRPr="00AF00DD">
        <w:rPr>
          <w:rFonts w:ascii="Helvetica" w:hAnsi="Helvetica" w:cs="Arial"/>
          <w:sz w:val="20"/>
          <w:szCs w:val="24"/>
          <w:lang w:val="lt-LT"/>
        </w:rPr>
        <w:t>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1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 -</w:t>
      </w:r>
      <w:proofErr w:type="spellStart"/>
      <w:r w:rsidR="00313C51" w:rsidRPr="00AF00DD">
        <w:rPr>
          <w:rFonts w:ascii="Helvetica" w:hAnsi="Helvetica" w:cs="Arial"/>
          <w:sz w:val="20"/>
          <w:szCs w:val="24"/>
          <w:lang w:val="lt-LT"/>
        </w:rPr>
        <w:t>ono</w:t>
      </w:r>
      <w:proofErr w:type="spellEnd"/>
      <w:r w:rsidR="00313C51" w:rsidRPr="00AF00DD">
        <w:rPr>
          <w:rFonts w:ascii="Helvetica" w:hAnsi="Helvetica" w:cs="Arial"/>
          <w:sz w:val="20"/>
          <w:szCs w:val="24"/>
          <w:lang w:val="lt-LT"/>
        </w:rPr>
        <w:t>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 -</w:t>
      </w:r>
      <w:proofErr w:type="spellStart"/>
      <w:r w:rsidR="00313C51" w:rsidRPr="00AF00DD">
        <w:rPr>
          <w:rFonts w:ascii="Helvetica" w:hAnsi="Helvetica" w:cs="Arial"/>
          <w:sz w:val="20"/>
          <w:szCs w:val="24"/>
          <w:lang w:val="lt-LT"/>
        </w:rPr>
        <w:t>ono</w:t>
      </w:r>
      <w:proofErr w:type="spellEnd"/>
      <w:r w:rsidR="00313C51" w:rsidRPr="00AF00DD">
        <w:rPr>
          <w:rFonts w:ascii="Helvetica" w:hAnsi="Helvetica" w:cs="Arial"/>
          <w:sz w:val="20"/>
          <w:szCs w:val="24"/>
          <w:lang w:val="lt-LT"/>
        </w:rPr>
        <w:t>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5-ciklopropil-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1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-3 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 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2-(di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(4-((3-(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propanamid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lastRenderedPageBreak/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propil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(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propanamido,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1-(2-(di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ro</w:t>
      </w:r>
      <w:r w:rsidRPr="00AF00DD">
        <w:rPr>
          <w:rFonts w:ascii="Helvetica" w:hAnsi="Helvetica" w:cs="Arial"/>
          <w:sz w:val="20"/>
          <w:szCs w:val="24"/>
          <w:lang w:val="lt-LT"/>
        </w:rPr>
        <w:t>l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 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2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2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ro</w:t>
      </w:r>
      <w:r w:rsidRPr="00AF00DD">
        <w:rPr>
          <w:rFonts w:ascii="Helvetica" w:hAnsi="Helvetica" w:cs="Arial"/>
          <w:sz w:val="20"/>
          <w:szCs w:val="24"/>
          <w:lang w:val="lt-LT"/>
        </w:rPr>
        <w:t>l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S)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S)-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rac-(R)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(4-((3-(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propanenitrilo,</w:t>
      </w:r>
      <w:r w:rsidR="00AF00DD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2-(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3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 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-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4-met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-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1-5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lastRenderedPageBreak/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C50086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50086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50086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C50086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C50086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-8-azabiciklo[3.2.1] 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et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r</w:t>
      </w:r>
      <w:r w:rsidRPr="00AF00DD">
        <w:rPr>
          <w:rFonts w:ascii="Helvetica" w:hAnsi="Helvetica" w:cs="Arial"/>
          <w:sz w:val="20"/>
          <w:szCs w:val="24"/>
          <w:lang w:val="lt-LT"/>
        </w:rPr>
        <w:t>ol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rol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iro</w:t>
      </w:r>
      <w:r w:rsidRPr="00AF00DD">
        <w:rPr>
          <w:rFonts w:ascii="Helvetica" w:hAnsi="Helvetica" w:cs="Arial"/>
          <w:sz w:val="20"/>
          <w:szCs w:val="24"/>
          <w:lang w:val="lt-LT"/>
        </w:rPr>
        <w:t>l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lastRenderedPageBreak/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30661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 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-</w:t>
      </w:r>
      <w:r w:rsidR="00306618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306618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EA253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EA2530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EA253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EA2530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E87C94" w:rsidRPr="00AF00DD">
        <w:rPr>
          <w:rFonts w:ascii="Helvetica" w:hAnsi="Helvetica" w:cs="Arial"/>
          <w:sz w:val="20"/>
          <w:szCs w:val="24"/>
          <w:lang w:val="lt-LT"/>
        </w:rPr>
        <w:t>-</w:t>
      </w:r>
      <w:r w:rsidRPr="00AF00DD">
        <w:rPr>
          <w:rFonts w:ascii="Helvetica" w:hAnsi="Helvetica" w:cs="Arial"/>
          <w:sz w:val="20"/>
          <w:szCs w:val="24"/>
          <w:lang w:val="lt-LT"/>
        </w:rPr>
        <w:t>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EA253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EA253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EA253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lastRenderedPageBreak/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l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 -((5 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 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 -</w:t>
      </w:r>
      <w:proofErr w:type="spellStart"/>
      <w:r w:rsidR="00313C51" w:rsidRPr="00AF00DD">
        <w:rPr>
          <w:rFonts w:ascii="Helvetica" w:hAnsi="Helvetica" w:cs="Arial"/>
          <w:sz w:val="20"/>
          <w:szCs w:val="24"/>
          <w:lang w:val="lt-LT"/>
        </w:rPr>
        <w:t>ono</w:t>
      </w:r>
      <w:proofErr w:type="spellEnd"/>
      <w:r w:rsidR="00313C51" w:rsidRPr="00AF00DD">
        <w:rPr>
          <w:rFonts w:ascii="Helvetica" w:hAnsi="Helvetica" w:cs="Arial"/>
          <w:sz w:val="20"/>
          <w:szCs w:val="24"/>
          <w:lang w:val="lt-LT"/>
        </w:rPr>
        <w:t>,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 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okso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1(2H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3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7-okso-1,4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4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piper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4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okso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1(2H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3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7-okso-1,4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3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7-okso-1,4-diazepa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-</w:t>
      </w:r>
      <w:r w:rsidRPr="00AF00DD">
        <w:rPr>
          <w:rFonts w:ascii="Helvetica" w:hAnsi="Helvetica" w:cs="Arial"/>
          <w:sz w:val="20"/>
          <w:szCs w:val="24"/>
          <w:lang w:val="lt-LT"/>
        </w:rPr>
        <w:t>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ro</w:t>
      </w:r>
      <w:r w:rsidRPr="00AF00DD">
        <w:rPr>
          <w:rFonts w:ascii="Helvetica" w:hAnsi="Helvetica" w:cs="Arial"/>
          <w:sz w:val="20"/>
          <w:szCs w:val="24"/>
          <w:lang w:val="lt-LT"/>
        </w:rPr>
        <w:t>l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azet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azet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2-oksoazet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azet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azet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(3-(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oksoazet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>pirimidin-</w:t>
      </w:r>
      <w:r w:rsidRPr="00AF00DD">
        <w:rPr>
          <w:rFonts w:ascii="Helvetica" w:hAnsi="Helvetica" w:cs="Arial"/>
          <w:sz w:val="20"/>
          <w:szCs w:val="24"/>
          <w:lang w:val="lt-LT"/>
        </w:rPr>
        <w:t>5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lastRenderedPageBreak/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 -(3 -((5 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 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ro</w:t>
      </w:r>
      <w:r w:rsidRPr="00AF00DD">
        <w:rPr>
          <w:rFonts w:ascii="Helvetica" w:hAnsi="Helvetica" w:cs="Arial"/>
          <w:sz w:val="20"/>
          <w:szCs w:val="24"/>
          <w:lang w:val="lt-LT"/>
        </w:rPr>
        <w:t>l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 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 -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 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4B409D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p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rim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1</w:t>
      </w:r>
      <w:r w:rsidRPr="00AF00DD">
        <w:rPr>
          <w:rFonts w:ascii="Helvetica" w:hAnsi="Helvetica" w:cs="Arial"/>
          <w:sz w:val="20"/>
          <w:szCs w:val="24"/>
          <w:lang w:val="lt-LT"/>
        </w:rPr>
        <w:t>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,6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4B409D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rom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8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8-azabiciklo[3.2.1]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okt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butil</w:t>
      </w:r>
      <w:r w:rsidRPr="00AF00DD">
        <w:rPr>
          <w:rFonts w:ascii="Helvetica" w:hAnsi="Helvetica" w:cs="Arial"/>
          <w:sz w:val="20"/>
          <w:szCs w:val="24"/>
          <w:lang w:val="lt-LT"/>
        </w:rPr>
        <w:t>azetidin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2-(3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propil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2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N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4-((4-((3-(2-okso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2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k</w:t>
      </w:r>
      <w:r w:rsidRPr="00AF00DD">
        <w:rPr>
          <w:rFonts w:ascii="Helvetica" w:hAnsi="Helvetica" w:cs="Arial"/>
          <w:sz w:val="20"/>
          <w:szCs w:val="24"/>
          <w:lang w:val="lt-LT"/>
        </w:rPr>
        <w:t>arb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mid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o</w:t>
      </w:r>
      <w:r w:rsidRPr="00AF00DD">
        <w:rPr>
          <w:rFonts w:ascii="Helvetica" w:hAnsi="Helvetica" w:cs="Arial"/>
          <w:sz w:val="20"/>
          <w:szCs w:val="24"/>
          <w:lang w:val="lt-LT"/>
        </w:rPr>
        <w:t>,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2-(3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propil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2-(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4B409D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2-(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azine-1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k</w:t>
      </w:r>
      <w:r w:rsidRPr="00AF00DD">
        <w:rPr>
          <w:rFonts w:ascii="Helvetica" w:hAnsi="Helvetica" w:cs="Arial"/>
          <w:sz w:val="20"/>
          <w:szCs w:val="24"/>
          <w:lang w:val="lt-LT"/>
        </w:rPr>
        <w:t>arbon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,3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3-(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)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1-(3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 -(2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fluor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4B409D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etoksi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 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4-((4-((3-(2-oksopiperidin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1H-</w:t>
      </w: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>pirazol-3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3-et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n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vinil</w:t>
      </w:r>
      <w:r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1H-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ciklopropil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8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4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-8-azaspiro[2.6]nonan-9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8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5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-8-azaspiro[2.6]nonan-9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9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5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-9-azaspiro[3.6]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dekan</w:t>
      </w:r>
      <w:r w:rsidRPr="00AF00DD">
        <w:rPr>
          <w:rFonts w:ascii="Helvetica" w:hAnsi="Helvetica" w:cs="Arial"/>
          <w:sz w:val="20"/>
          <w:szCs w:val="24"/>
          <w:lang w:val="lt-LT"/>
        </w:rPr>
        <w:t>-10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9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6-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-9-azaspiro[3.6]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dekan</w:t>
      </w:r>
      <w:r w:rsidRPr="00AF00DD">
        <w:rPr>
          <w:rFonts w:ascii="Helvetica" w:hAnsi="Helvetica" w:cs="Arial"/>
          <w:sz w:val="20"/>
          <w:szCs w:val="24"/>
          <w:lang w:val="lt-LT"/>
        </w:rPr>
        <w:t>-10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1,3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,2-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morfolin</w:t>
      </w:r>
      <w:r w:rsidRPr="00AF00DD">
        <w:rPr>
          <w:rFonts w:ascii="Helvetica" w:hAnsi="Helvetica" w:cs="Arial"/>
          <w:sz w:val="20"/>
          <w:szCs w:val="24"/>
          <w:lang w:val="lt-LT"/>
        </w:rPr>
        <w:t>opropil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2-(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di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S)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tetra</w:t>
      </w:r>
      <w:r w:rsidR="00DF2237" w:rsidRPr="00AF00DD">
        <w:rPr>
          <w:rFonts w:ascii="Helvetica" w:hAnsi="Helvetica" w:cs="Arial"/>
          <w:sz w:val="20"/>
          <w:szCs w:val="24"/>
          <w:lang w:val="lt-LT"/>
        </w:rPr>
        <w:t>hidr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(1H)-</w:t>
      </w:r>
      <w:proofErr w:type="spellStart"/>
      <w:r w:rsidR="00313C51" w:rsidRPr="00AF00DD">
        <w:rPr>
          <w:rFonts w:ascii="Helvetica" w:hAnsi="Helvetica" w:cs="Arial"/>
          <w:sz w:val="20"/>
          <w:szCs w:val="24"/>
          <w:lang w:val="lt-LT"/>
        </w:rPr>
        <w:t>ono</w:t>
      </w:r>
      <w:proofErr w:type="spellEnd"/>
      <w:r w:rsidR="00313C51" w:rsidRPr="00AF00DD">
        <w:rPr>
          <w:rFonts w:ascii="Helvetica" w:hAnsi="Helvetica" w:cs="Arial"/>
          <w:sz w:val="20"/>
          <w:szCs w:val="24"/>
          <w:lang w:val="lt-LT"/>
        </w:rPr>
        <w:t>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3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(R)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3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5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ti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chlor-</w:t>
      </w:r>
      <w:r w:rsidRPr="00AF00DD">
        <w:rPr>
          <w:rFonts w:ascii="Helvetica" w:hAnsi="Helvetica" w:cs="Arial"/>
          <w:sz w:val="20"/>
          <w:szCs w:val="24"/>
          <w:lang w:val="lt-LT"/>
        </w:rPr>
        <w:t>2-((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3-m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etoksi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</w:t>
      </w:r>
      <w:r w:rsidR="00F83789" w:rsidRPr="00AF00DD">
        <w:rPr>
          <w:rFonts w:ascii="Helvetica" w:hAnsi="Helvetica" w:cs="Arial"/>
          <w:sz w:val="20"/>
          <w:szCs w:val="24"/>
          <w:lang w:val="lt-LT"/>
        </w:rPr>
        <w:t>vin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(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)ciklopropan-1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2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(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propanenitrilo,</w:t>
      </w:r>
      <w:r w:rsidR="00AF00DD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6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ni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k</w:t>
      </w:r>
      <w:r w:rsidRPr="00AF00DD">
        <w:rPr>
          <w:rFonts w:ascii="Helvetica" w:hAnsi="Helvetica" w:cs="Arial"/>
          <w:sz w:val="20"/>
          <w:szCs w:val="24"/>
          <w:lang w:val="lt-LT"/>
        </w:rPr>
        <w:t>otinonitril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o</w:t>
      </w:r>
      <w:r w:rsidRPr="00AF00DD">
        <w:rPr>
          <w:rFonts w:ascii="Helvetica" w:hAnsi="Helvetica" w:cs="Arial"/>
          <w:sz w:val="20"/>
          <w:szCs w:val="24"/>
          <w:lang w:val="lt-LT"/>
        </w:rPr>
        <w:t>, 4-(3-((5-ciklopropil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2-((1-(1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4-((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pirazol-3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2H-1,2,3-triazol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lastRenderedPageBreak/>
        <w:t>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3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3-(3-((2-((2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C2354F" w:rsidRPr="00AF00DD">
        <w:rPr>
          <w:rFonts w:ascii="Helvetica" w:hAnsi="Helvetica" w:cs="Arial"/>
          <w:sz w:val="20"/>
          <w:szCs w:val="24"/>
          <w:lang w:val="lt-LT"/>
        </w:rPr>
        <w:t>oksa</w:t>
      </w:r>
      <w:r w:rsidRPr="00AF00DD">
        <w:rPr>
          <w:rFonts w:ascii="Helvetica" w:hAnsi="Helvetica" w:cs="Arial"/>
          <w:sz w:val="20"/>
          <w:szCs w:val="24"/>
          <w:lang w:val="lt-LT"/>
        </w:rPr>
        <w:t>zo1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</w:t>
      </w:r>
      <w:r w:rsidR="00162739" w:rsidRPr="00AF00DD">
        <w:rPr>
          <w:rFonts w:ascii="Helvetica" w:hAnsi="Helvetica" w:cs="Arial"/>
          <w:sz w:val="20"/>
          <w:szCs w:val="24"/>
          <w:lang w:val="lt-LT"/>
        </w:rPr>
        <w:t>1,</w:t>
      </w:r>
      <w:r w:rsidRPr="00AF00DD">
        <w:rPr>
          <w:rFonts w:ascii="Helvetica" w:hAnsi="Helvetica" w:cs="Arial"/>
          <w:sz w:val="20"/>
          <w:szCs w:val="24"/>
          <w:lang w:val="lt-LT"/>
        </w:rPr>
        <w:t>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propil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olidi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 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piper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-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i</w:t>
      </w:r>
      <w:r w:rsidRPr="00AF00DD">
        <w:rPr>
          <w:rFonts w:ascii="Helvetica" w:hAnsi="Helvetica" w:cs="Arial"/>
          <w:sz w:val="20"/>
          <w:szCs w:val="24"/>
          <w:lang w:val="lt-LT"/>
        </w:rPr>
        <w:t>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azetidi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2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2-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(4-((3-(5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pir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1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propanamid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(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4-((4-((3-(3-okso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propil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2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1H-pirazol-3-</w:t>
      </w:r>
      <w:r w:rsidR="007C5370" w:rsidRPr="00AF00DD">
        <w:rPr>
          <w:rFonts w:ascii="Helvetica" w:hAnsi="Helvetica" w:cs="Arial"/>
          <w:sz w:val="20"/>
          <w:szCs w:val="24"/>
          <w:lang w:val="lt-LT"/>
        </w:rPr>
        <w:t xml:space="preserve">karbonitrilo, </w:t>
      </w:r>
      <w:r w:rsidRPr="00AF00DD">
        <w:rPr>
          <w:rFonts w:ascii="Helvetica" w:hAnsi="Helvetica" w:cs="Arial"/>
          <w:sz w:val="20"/>
          <w:szCs w:val="24"/>
          <w:lang w:val="lt-LT"/>
        </w:rPr>
        <w:t>4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)-1,4-</w:t>
      </w:r>
      <w:r w:rsidR="00F510B2" w:rsidRPr="00AF00DD">
        <w:rPr>
          <w:rFonts w:ascii="Helvetica" w:hAnsi="Helvetica" w:cs="Arial"/>
          <w:sz w:val="20"/>
          <w:szCs w:val="24"/>
          <w:lang w:val="lt-LT"/>
        </w:rPr>
        <w:t>oksazepan</w:t>
      </w:r>
      <w:r w:rsidRPr="00AF00DD">
        <w:rPr>
          <w:rFonts w:ascii="Helvetica" w:hAnsi="Helvetica" w:cs="Arial"/>
          <w:sz w:val="20"/>
          <w:szCs w:val="24"/>
          <w:lang w:val="lt-LT"/>
        </w:rPr>
        <w:t>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3-(3-((5-(</w:t>
      </w:r>
      <w:r w:rsidR="003F53F8" w:rsidRPr="00AF00DD">
        <w:rPr>
          <w:rFonts w:ascii="Helvetica" w:hAnsi="Helvetica" w:cs="Arial"/>
          <w:sz w:val="20"/>
          <w:szCs w:val="24"/>
          <w:lang w:val="lt-LT"/>
        </w:rPr>
        <w:t>d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-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3-</w:t>
      </w:r>
      <w:r w:rsidR="007E1C0F" w:rsidRPr="00AF00DD">
        <w:rPr>
          <w:rFonts w:ascii="Helvetica" w:hAnsi="Helvetica" w:cs="Arial"/>
          <w:sz w:val="20"/>
          <w:szCs w:val="24"/>
          <w:lang w:val="lt-LT"/>
        </w:rPr>
        <w:t>oksazinan</w:t>
      </w:r>
      <w:r w:rsidRPr="00AF00DD">
        <w:rPr>
          <w:rFonts w:ascii="Helvetica" w:hAnsi="Helvetica" w:cs="Arial"/>
          <w:sz w:val="20"/>
          <w:szCs w:val="24"/>
          <w:lang w:val="lt-LT"/>
        </w:rPr>
        <w:t>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1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4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5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4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3-((2-((3-m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etil</w:t>
      </w:r>
      <w:r w:rsidRPr="00AF00DD">
        <w:rPr>
          <w:rFonts w:ascii="Helvetica" w:hAnsi="Helvetica" w:cs="Arial"/>
          <w:sz w:val="20"/>
          <w:szCs w:val="24"/>
          <w:lang w:val="lt-LT"/>
        </w:rPr>
        <w:t>-1-(piperidin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-1H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azol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-5-(</w:t>
      </w:r>
      <w:r w:rsidR="00F50512" w:rsidRPr="00AF00DD">
        <w:rPr>
          <w:rFonts w:ascii="Helvetica" w:hAnsi="Helvetica" w:cs="Arial"/>
          <w:sz w:val="20"/>
          <w:szCs w:val="24"/>
          <w:lang w:val="lt-LT"/>
        </w:rPr>
        <w:t>trifluormetil</w:t>
      </w:r>
      <w:r w:rsidRPr="00AF00DD">
        <w:rPr>
          <w:rFonts w:ascii="Helvetica" w:hAnsi="Helvetica" w:cs="Arial"/>
          <w:sz w:val="20"/>
          <w:szCs w:val="24"/>
          <w:lang w:val="lt-LT"/>
        </w:rPr>
        <w:t>)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pirimidin</w:t>
      </w:r>
      <w:r w:rsidRPr="00AF00DD">
        <w:rPr>
          <w:rFonts w:ascii="Helvetica" w:hAnsi="Helvetica" w:cs="Arial"/>
          <w:sz w:val="20"/>
          <w:szCs w:val="24"/>
          <w:lang w:val="lt-LT"/>
        </w:rPr>
        <w:t>-4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-il</w:t>
      </w:r>
      <w:r w:rsidRPr="00AF00DD">
        <w:rPr>
          <w:rFonts w:ascii="Helvetica" w:hAnsi="Helvetica" w:cs="Arial"/>
          <w:sz w:val="20"/>
          <w:szCs w:val="24"/>
          <w:lang w:val="lt-LT"/>
        </w:rPr>
        <w:t>)amino)propil)-1,4-diazepan-2-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ono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farmaciniu požiūriu priimtinų jų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druskų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enantiomer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stereo</w:t>
      </w:r>
      <w:r w:rsidR="00313C51" w:rsidRPr="00AF00DD">
        <w:rPr>
          <w:rFonts w:ascii="Helvetica" w:hAnsi="Helvetica" w:cs="Arial"/>
          <w:sz w:val="20"/>
          <w:szCs w:val="24"/>
          <w:lang w:val="lt-LT"/>
        </w:rPr>
        <w:t>izo</w:t>
      </w:r>
      <w:r w:rsidRPr="00AF00DD">
        <w:rPr>
          <w:rFonts w:ascii="Helvetica" w:hAnsi="Helvetica" w:cs="Arial"/>
          <w:sz w:val="20"/>
          <w:szCs w:val="24"/>
          <w:lang w:val="lt-LT"/>
        </w:rPr>
        <w:t>mer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tautomer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.</w:t>
      </w:r>
    </w:p>
    <w:p w14:paraId="6FA5827F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8C4569" w14:textId="682D03D8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10. Farmacinė kompozicija, apimanti junginį pagal bet kurį iš 1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9 punktų, farmaciniu požiūriu priimtiną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pasirinktinai vieną arba daugiau papildomų terapinių agentų.</w:t>
      </w:r>
    </w:p>
    <w:p w14:paraId="0F4FAFFA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1ED3B2" w14:textId="5D188901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11. Farmacinė kompozicija pagal 10 punktą, kur yra papildomas terapinis agentas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,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yra (i) MAPKAP kelio inhibitorius, pavyzdžiui, MEK inhibitorius, toks kaip MEK inhibitorius, parinktas iš grupės, susidedančio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tra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selu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kobi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bini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ir farmaciniu požiūriu. priimtin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ų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jų drusk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ų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; ERK inhibitorius, toks kaip ERK inhibitorius, parinktas iš grupės, susidedančio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ulikser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SCH772984, LY3214996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ravokser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VX-11e ir farmaciniu požiūriu priimtinų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jų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druskų; RAF inhibitorius, toks kaip RAF inhibitorius, parinktas iš grupės, susidedančios iš LY3009120, LXH254, RAF709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dabrafe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vemurafe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ir farmaciniu požiūriu priimtinų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jų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druskų; arba Ras inhibitorius, toks kaip Ras inhibitorius, parinktas iš grupės, susidedančios iš AMG-510, MRTX849 ir farmaciniu požiūriu priimtinų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jų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druskų; arba (ii) chemoterapinis agentas, toks kaip chemoterapinis agentas, parinktas iš grupės, susidedančio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antitubul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gentų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vinorel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DN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alkilinanči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gentų, DN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interkaluojanči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gentų, 5-fluoruracilo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kapecita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tara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decita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5-aza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tadin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gemcitabin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metotreksat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.</w:t>
      </w:r>
    </w:p>
    <w:p w14:paraId="5CAC579D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A9F6ED" w14:textId="2953AF97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12. Junginys pagal bet kurį iš 1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9 punktų, skirtas naudoti paciento, kuriam to reikia, sutrikimo gydymui.</w:t>
      </w:r>
    </w:p>
    <w:p w14:paraId="4572DA95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3862F7" w14:textId="5BAEFD95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>13. Junginys pagal bet kurį iš 1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>-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9 punktų, skirtas naudoti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paciento, kuriam </w:t>
      </w:r>
      <w:r w:rsidR="00E452BB" w:rsidRPr="00AF00DD">
        <w:rPr>
          <w:rFonts w:ascii="Helvetica" w:hAnsi="Helvetica" w:cs="Arial"/>
          <w:sz w:val="20"/>
          <w:szCs w:val="24"/>
          <w:lang w:val="lt-LT"/>
        </w:rPr>
        <w:t>t</w:t>
      </w:r>
      <w:r w:rsidRPr="00AF00DD">
        <w:rPr>
          <w:rFonts w:ascii="Helvetica" w:hAnsi="Helvetica" w:cs="Arial"/>
          <w:sz w:val="20"/>
          <w:szCs w:val="24"/>
          <w:lang w:val="lt-LT"/>
        </w:rPr>
        <w:t>o reikia, vėžio gydymo būd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ą</w:t>
      </w:r>
      <w:r w:rsidRPr="00AF00DD">
        <w:rPr>
          <w:rFonts w:ascii="Helvetica" w:hAnsi="Helvetica" w:cs="Arial"/>
          <w:sz w:val="20"/>
          <w:szCs w:val="24"/>
          <w:lang w:val="lt-LT"/>
        </w:rPr>
        <w:t>, apiman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tį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veiksmingo junginio kiekio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įved</w:t>
      </w:r>
      <w:r w:rsidRPr="00AF00DD">
        <w:rPr>
          <w:rFonts w:ascii="Helvetica" w:hAnsi="Helvetica" w:cs="Arial"/>
          <w:sz w:val="20"/>
          <w:szCs w:val="24"/>
          <w:lang w:val="lt-LT"/>
        </w:rPr>
        <w:t>imą pacientui.</w:t>
      </w:r>
    </w:p>
    <w:p w14:paraId="28397998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FA8A38" w14:textId="22A2AAD0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t xml:space="preserve">14. Junginys, skirtas naudoti pagal 13 punktą, kur vėžys yra parinktas iš grupės, susidedančios iš virškinimo trakto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stromos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navikų, stemplės vėžio, skrandžio vėžio, melanomų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gliom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glioblastom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kiaušidžių vėžio, šlapimo pūslės vėžio, kasos vėžio, prostatos vėžio, plaučių vėžio, krūties vėž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io</w:t>
      </w:r>
      <w:r w:rsidRPr="00AF00DD">
        <w:rPr>
          <w:rFonts w:ascii="Helvetica" w:hAnsi="Helvetica" w:cs="Arial"/>
          <w:sz w:val="20"/>
          <w:szCs w:val="24"/>
          <w:lang w:val="lt-LT"/>
        </w:rPr>
        <w:t>, inkstų vėž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io</w:t>
      </w:r>
      <w:r w:rsidRPr="00AF00DD">
        <w:rPr>
          <w:rFonts w:ascii="Helvetica" w:hAnsi="Helvetica" w:cs="Arial"/>
          <w:sz w:val="20"/>
          <w:szCs w:val="24"/>
          <w:lang w:val="lt-LT"/>
        </w:rPr>
        <w:t>, kepenų vėž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io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osteosarkom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, daug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inių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mielom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ų</w:t>
      </w:r>
      <w:r w:rsidRPr="00AF00DD">
        <w:rPr>
          <w:rFonts w:ascii="Helvetica" w:hAnsi="Helvetica" w:cs="Arial"/>
          <w:sz w:val="20"/>
          <w:szCs w:val="24"/>
          <w:lang w:val="lt-LT"/>
        </w:rPr>
        <w:t>, gimdos kaklelio karcinom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ų</w:t>
      </w:r>
      <w:r w:rsidRPr="00AF00DD">
        <w:rPr>
          <w:rFonts w:ascii="Helvetica" w:hAnsi="Helvetica" w:cs="Arial"/>
          <w:sz w:val="20"/>
          <w:szCs w:val="24"/>
          <w:lang w:val="lt-LT"/>
        </w:rPr>
        <w:t>, vėž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io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 xml:space="preserve">kuris yra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metastazavęs</w:t>
      </w:r>
      <w:proofErr w:type="spellEnd"/>
      <w:r w:rsidR="00807F01" w:rsidRPr="00AF00DD">
        <w:rPr>
          <w:rFonts w:ascii="Helvetica" w:hAnsi="Helvetica" w:cs="Arial"/>
          <w:sz w:val="20"/>
          <w:szCs w:val="24"/>
          <w:lang w:val="lt-LT"/>
        </w:rPr>
        <w:t xml:space="preserve"> į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kaulu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s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papiliarinė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skydliaukės karcinom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os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nesmulkialąstelini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plaučių vėž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io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ir gaubtinės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bei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tiesiosios žarnos vėž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io</w:t>
      </w:r>
      <w:r w:rsidRPr="00AF00DD">
        <w:rPr>
          <w:rFonts w:ascii="Helvetica" w:hAnsi="Helvetica" w:cs="Arial"/>
          <w:sz w:val="20"/>
          <w:szCs w:val="24"/>
          <w:lang w:val="lt-LT"/>
        </w:rPr>
        <w:t>.</w:t>
      </w:r>
    </w:p>
    <w:p w14:paraId="0995638F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31916ED" w14:textId="2EDE5F71" w:rsidR="002F0AD6" w:rsidRPr="00AF00DD" w:rsidRDefault="002F0AD6" w:rsidP="00AF00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0DD">
        <w:rPr>
          <w:rFonts w:ascii="Helvetica" w:hAnsi="Helvetica" w:cs="Arial"/>
          <w:sz w:val="20"/>
          <w:szCs w:val="24"/>
          <w:lang w:val="lt-LT"/>
        </w:rPr>
        <w:lastRenderedPageBreak/>
        <w:t xml:space="preserve">15. Junginys, skirtas naudoti pagal 13 arba 14 punktą,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dar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apimantis vieno arba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daugiau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papildomų terapinių agentų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įved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imą pacientui, pavyzdžiui, kur papildomas terapinis agentas yra (i) MAPKAP kelio inhibitorius, pavyzdžiui, MEK inhibitorius, toks kaip MEK inhibitorius, parinktas iš grupės, susidedančio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tra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selu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kobi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binime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ir farmaciniu požiūriu priimtinų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 xml:space="preserve">jų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druskų; ERK inhibitorius, toks kaip ERK inhibitorius, parinktas iš grupės, susidedančio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ulikser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SCH772984, LY3214996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ravokserti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VX-11e ir farmaciniu požiūriu priimtinų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 xml:space="preserve">jų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druskų; RAF inhibitorius, toks kaip RAF inhibitorius, parinktas iš grupės, susidedančios iš LY3009120, LXH254, RAF709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dabrafe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vemurafenib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ir farmaciniu požiūriu priimtinų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 xml:space="preserve"> jų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 druskų; arba Ras inhibitorius, toks kaip Ras inhibitorius, parinktas iš grupės, susidedančios iš AMG-510, MRTX849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farmaciniu požiūriu priimtinų 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 xml:space="preserve">jų </w:t>
      </w:r>
      <w:r w:rsidRPr="00AF00DD">
        <w:rPr>
          <w:rFonts w:ascii="Helvetica" w:hAnsi="Helvetica" w:cs="Arial"/>
          <w:sz w:val="20"/>
          <w:szCs w:val="24"/>
          <w:lang w:val="lt-LT"/>
        </w:rPr>
        <w:t xml:space="preserve">druskų; arba (ii) chemoterapinis agentas, toks kaip chemoterapinis agentas, parinktas iš grupės, susidedančios iš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antitubul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gentų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vinorel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DN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alkilinanči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gentų, DN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interkaluojančių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agentų, 5-fluoruracilo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kapecita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tara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decitabin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5-aza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citadin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gemcitabin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AF00DD">
        <w:rPr>
          <w:rFonts w:ascii="Helvetica" w:hAnsi="Helvetica" w:cs="Arial"/>
          <w:sz w:val="20"/>
          <w:szCs w:val="24"/>
          <w:lang w:val="lt-LT"/>
        </w:rPr>
        <w:t>metotreksat</w:t>
      </w:r>
      <w:r w:rsidR="00807F01" w:rsidRPr="00AF00D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F00DD">
        <w:rPr>
          <w:rFonts w:ascii="Helvetica" w:hAnsi="Helvetica" w:cs="Arial"/>
          <w:sz w:val="20"/>
          <w:szCs w:val="24"/>
          <w:lang w:val="lt-LT"/>
        </w:rPr>
        <w:t>.</w:t>
      </w:r>
    </w:p>
    <w:p w14:paraId="349161DB" w14:textId="77777777" w:rsidR="002F0AD6" w:rsidRPr="00AF00DD" w:rsidRDefault="002F0AD6" w:rsidP="00AF00D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2F0AD6" w:rsidRPr="00AF00DD" w:rsidSect="00AF00D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27C66" w14:textId="77777777" w:rsidR="00462FD4" w:rsidRDefault="00462FD4" w:rsidP="007B0A41">
      <w:pPr>
        <w:spacing w:after="0" w:line="240" w:lineRule="auto"/>
      </w:pPr>
      <w:r>
        <w:separator/>
      </w:r>
    </w:p>
  </w:endnote>
  <w:endnote w:type="continuationSeparator" w:id="0">
    <w:p w14:paraId="2E6C9CBF" w14:textId="77777777" w:rsidR="00462FD4" w:rsidRDefault="00462FD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6B22A" w14:textId="77777777" w:rsidR="00462FD4" w:rsidRDefault="00462FD4" w:rsidP="007B0A41">
      <w:pPr>
        <w:spacing w:after="0" w:line="240" w:lineRule="auto"/>
      </w:pPr>
      <w:r>
        <w:separator/>
      </w:r>
    </w:p>
  </w:footnote>
  <w:footnote w:type="continuationSeparator" w:id="0">
    <w:p w14:paraId="00002417" w14:textId="77777777" w:rsidR="00462FD4" w:rsidRDefault="00462FD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8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B5BBB"/>
    <w:rsid w:val="00114CEC"/>
    <w:rsid w:val="00120AC9"/>
    <w:rsid w:val="00121D84"/>
    <w:rsid w:val="001308ED"/>
    <w:rsid w:val="00145EBC"/>
    <w:rsid w:val="00162739"/>
    <w:rsid w:val="001668DF"/>
    <w:rsid w:val="0017183C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36AF5"/>
    <w:rsid w:val="00240BB0"/>
    <w:rsid w:val="0025675F"/>
    <w:rsid w:val="00260D4E"/>
    <w:rsid w:val="00263A3E"/>
    <w:rsid w:val="00270962"/>
    <w:rsid w:val="002837FC"/>
    <w:rsid w:val="0029749A"/>
    <w:rsid w:val="002C685B"/>
    <w:rsid w:val="002D21AE"/>
    <w:rsid w:val="002F0AD6"/>
    <w:rsid w:val="00306618"/>
    <w:rsid w:val="00313C51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3F53F8"/>
    <w:rsid w:val="00412B35"/>
    <w:rsid w:val="004138E9"/>
    <w:rsid w:val="00416928"/>
    <w:rsid w:val="00426938"/>
    <w:rsid w:val="00431822"/>
    <w:rsid w:val="004361EB"/>
    <w:rsid w:val="00437D3F"/>
    <w:rsid w:val="00442300"/>
    <w:rsid w:val="00462FD4"/>
    <w:rsid w:val="00490D98"/>
    <w:rsid w:val="004A1F15"/>
    <w:rsid w:val="004A61A4"/>
    <w:rsid w:val="004B409D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44EDB"/>
    <w:rsid w:val="007752B9"/>
    <w:rsid w:val="007760A8"/>
    <w:rsid w:val="00780575"/>
    <w:rsid w:val="0078193D"/>
    <w:rsid w:val="00790202"/>
    <w:rsid w:val="00792C7E"/>
    <w:rsid w:val="00795D58"/>
    <w:rsid w:val="007A4B6F"/>
    <w:rsid w:val="007B0A41"/>
    <w:rsid w:val="007C0A0D"/>
    <w:rsid w:val="007C18AB"/>
    <w:rsid w:val="007C5370"/>
    <w:rsid w:val="007C60FE"/>
    <w:rsid w:val="007C6593"/>
    <w:rsid w:val="007D7E01"/>
    <w:rsid w:val="007E1C0F"/>
    <w:rsid w:val="007E2261"/>
    <w:rsid w:val="007E3FCB"/>
    <w:rsid w:val="00806BE5"/>
    <w:rsid w:val="00807DB6"/>
    <w:rsid w:val="00807F01"/>
    <w:rsid w:val="008109C4"/>
    <w:rsid w:val="008261A6"/>
    <w:rsid w:val="008309E7"/>
    <w:rsid w:val="00837B1E"/>
    <w:rsid w:val="00843F06"/>
    <w:rsid w:val="00845E8B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E1ECB"/>
    <w:rsid w:val="00AE51EA"/>
    <w:rsid w:val="00AF00DD"/>
    <w:rsid w:val="00B226B6"/>
    <w:rsid w:val="00B347CF"/>
    <w:rsid w:val="00B456BD"/>
    <w:rsid w:val="00B60A59"/>
    <w:rsid w:val="00B63D8A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354F"/>
    <w:rsid w:val="00C26B30"/>
    <w:rsid w:val="00C26C67"/>
    <w:rsid w:val="00C30968"/>
    <w:rsid w:val="00C323DA"/>
    <w:rsid w:val="00C34317"/>
    <w:rsid w:val="00C459F0"/>
    <w:rsid w:val="00C50086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97130"/>
    <w:rsid w:val="00DB2CA9"/>
    <w:rsid w:val="00DB375D"/>
    <w:rsid w:val="00DD27CC"/>
    <w:rsid w:val="00DD49B4"/>
    <w:rsid w:val="00DF2237"/>
    <w:rsid w:val="00DF2C8B"/>
    <w:rsid w:val="00E0433E"/>
    <w:rsid w:val="00E1104B"/>
    <w:rsid w:val="00E14BB7"/>
    <w:rsid w:val="00E1543E"/>
    <w:rsid w:val="00E2583B"/>
    <w:rsid w:val="00E321B7"/>
    <w:rsid w:val="00E452BB"/>
    <w:rsid w:val="00E87C94"/>
    <w:rsid w:val="00E90835"/>
    <w:rsid w:val="00EA2530"/>
    <w:rsid w:val="00EB03E6"/>
    <w:rsid w:val="00EC3343"/>
    <w:rsid w:val="00F01CE8"/>
    <w:rsid w:val="00F06564"/>
    <w:rsid w:val="00F26CDE"/>
    <w:rsid w:val="00F32BD1"/>
    <w:rsid w:val="00F37F4D"/>
    <w:rsid w:val="00F50512"/>
    <w:rsid w:val="00F510B2"/>
    <w:rsid w:val="00F5330D"/>
    <w:rsid w:val="00F577D6"/>
    <w:rsid w:val="00F66B57"/>
    <w:rsid w:val="00F83789"/>
    <w:rsid w:val="00F87A00"/>
    <w:rsid w:val="00FA380A"/>
    <w:rsid w:val="00FA7C00"/>
    <w:rsid w:val="00FB066B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emf"/><Relationship Id="rId34" Type="http://schemas.openxmlformats.org/officeDocument/2006/relationships/image" Target="media/image29.png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emf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2372</Words>
  <Characters>80705</Characters>
  <Application>Microsoft Office Word</Application>
  <DocSecurity>0</DocSecurity>
  <Lines>86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7T07:54:00Z</dcterms:created>
  <dcterms:modified xsi:type="dcterms:W3CDTF">2023-10-03T07:40:00Z</dcterms:modified>
</cp:coreProperties>
</file>